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Peru</w:t>
      </w:r>
      <w:r>
        <w:t xml:space="preserve"> </w:t>
      </w:r>
      <w:r>
        <w:t xml:space="preserve">Lima</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Department of Human Resources</w:t>
      </w:r>
      <w:r>
        <w:br/>
      </w:r>
      <w:r>
        <w:t xml:space="preserve">University of Lima</w:t>
      </w:r>
      <w:r>
        <w:br/>
      </w:r>
      <w:r>
        <w:t xml:space="preserve">Calle 123 Paseo de la Republica</w:t>
      </w:r>
      <w:r>
        <w:br/>
      </w:r>
      <w:r>
        <w:t xml:space="preserve">Lima, Peru</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Professor position at the University of Lima, located in the vibrant city of Lima, Peru. As an academic with a profound dedication to education and research, I believe my qualifications, teaching philosophy, and commitment to fostering intellectual growth align seamlessly with the mission of your institution. This opportunity represents not only a professional milestone but also a meaningful step toward contributing to the academic landscape of Peru Lima, where education is a cornerstone of societal development.</w:t>
      </w:r>
    </w:p>
    <w:p>
      <w:pPr>
        <w:pStyle w:val="BodyText"/>
      </w:pPr>
      <w:r>
        <w:t xml:space="preserve">With over [X years] of experience in higher education, I have cultivated a robust understanding of pedagogical excellence and the transformative power of knowledge. My academic journey has spanned [previous institutions], where I have taught courses in [Your Discipline], mentored students at both undergraduate and graduate levels, and published extensively in peer-reviewed journals. These experiences have equipped me with the skills to design innovative curricula, inspire critical thinking, and engage students in meaningful discourse that transcends traditional classroom boundaries.</w:t>
      </w:r>
    </w:p>
    <w:p>
      <w:pPr>
        <w:pStyle w:val="BodyText"/>
      </w:pPr>
      <w:r>
        <w:t xml:space="preserve">What draws me specifically to the Professor position in Peru Lima is the unique opportunity to contribute to an institution that values academic rigor, cultural preservation, and community engagement. Lima, as a city rich in history and diversity, offers a dynamic environment where education can bridge gaps between tradition and modernity. I am particularly inspired by [University Name]’s commitment to [specific value or initiative of the university], which resonates deeply with my own belief that education should empower individuals to become agents of positive change. I am eager to bring my expertise in [Your Field] to this setting, where I can collaborate with faculty and students to address pressing global and local challenges.</w:t>
      </w:r>
    </w:p>
    <w:p>
      <w:pPr>
        <w:pStyle w:val="BodyText"/>
      </w:pPr>
      <w:r>
        <w:t xml:space="preserve">My teaching philosophy is rooted in the principles of inclusivity, interdisciplinary thinking, and real-world application. I believe that a Professor’s role extends beyond imparting knowledge; it involves nurturing curiosity, encouraging ethical reasoning, and preparing students to navigate an increasingly interconnected world. In my previous roles, I have integrated technology into teaching to enhance accessibility and engagement, while also emphasizing the importance of cultural awareness in academic practices. For instance, during my tenure at [Previous Institution], I developed a course on [specific course] that incorporated case studies from Latin American contexts, fostering a deeper understanding of regional issues through global lenses.</w:t>
      </w:r>
    </w:p>
    <w:p>
      <w:pPr>
        <w:pStyle w:val="BodyText"/>
      </w:pPr>
      <w:r>
        <w:t xml:space="preserve">Furthermore, my research contributions have focused on [Your Research Area], with projects that highlight the intersection of theory and practice. My work has been recognized through [awards, grants, or publications], and I am particularly proud of my collaboration with [specific organization or university] on [research project]. These experiences have not only strengthened my analytical skills but also reinforced my commitment to using scholarship as a tool for societal impact. In Peru Lima, I hope to continue this mission by establishing research initiatives that address local needs while contributing to broader academic conversations.</w:t>
      </w:r>
    </w:p>
    <w:p>
      <w:pPr>
        <w:pStyle w:val="BodyText"/>
      </w:pPr>
      <w:r>
        <w:t xml:space="preserve">What sets me apart as a candidate is my ability to adapt and thrive in diverse environments. Having worked with international students and faculty, I am adept at fostering cross-cultural dialogue and creating inclusive classrooms where all voices are heard. This skill is especially relevant in Peru Lima, where the confluence of indigenous traditions, colonial heritage, and contemporary urban life presents a rich tapestry for academic exploration. I am confident that my background in [specific experience related to Peru or Latin America] will enable me to connect with students and colleagues on a meaningful level.</w:t>
      </w:r>
    </w:p>
    <w:p>
      <w:pPr>
        <w:pStyle w:val="BodyText"/>
      </w:pPr>
      <w:r>
        <w:t xml:space="preserve">In addition to my academic pursuits, I have actively participated in community outreach programs, such as [mention any relevant volunteer work or initiatives]. These experiences have deepened my understanding of the role that education plays in social equity and development. I am particularly interested in supporting [University Name]’s efforts to engage with local communities through service-learning projects or partnerships with regional organizations. By bridging the gap between academia and societal needs, I aim to contribute to a more just and informed Peruvian society.</w:t>
      </w:r>
    </w:p>
    <w:p>
      <w:pPr>
        <w:pStyle w:val="BodyText"/>
      </w:pPr>
      <w:r>
        <w:t xml:space="preserve">I am deeply inspired by the legacy of innovation and excellence that [University Name] has cultivated over the years. The opportunity to join such a distinguished institution in Peru Lima is both an honor and a responsibility. I am eager to bring my passion for teaching, research, and mentorship to your department, where I can collaborate with colleagues to shape the next generation of leaders. My goal is not only to enhance the academic experience for students but also to contribute to the university’s vision of fostering a more equitable and intellectually vibrant Peru.</w:t>
      </w:r>
    </w:p>
    <w:p>
      <w:pPr>
        <w:pStyle w:val="BodyText"/>
      </w:pPr>
      <w:r>
        <w:t xml:space="preserve">Thank you for considering my application. I would be thrilled to discuss how my background, values, and aspirations align with the goals of [University Name] in Peru Lima. I look forward to the possibility of contributing to your institution’s continued success and making a lasting impact on the academic community.</w:t>
      </w:r>
    </w:p>
    <w:p>
      <w:pPr>
        <w:pStyle w:val="BodyText"/>
      </w:pPr>
      <w:r>
        <w:t xml:space="preserve">Sincerely,</w:t>
      </w:r>
    </w:p>
    <w:p>
      <w:pPr>
        <w:pStyle w:val="BodyText"/>
      </w:pP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Peru Lima</dc:title>
  <dc:creator/>
  <cp:keywords/>
  <dcterms:created xsi:type="dcterms:W3CDTF">2026-07-19T22:02:56Z</dcterms:created>
  <dcterms:modified xsi:type="dcterms:W3CDTF">2026-07-19T22:02:56Z</dcterms:modified>
</cp:coreProperties>
</file>

<file path=docProps/custom.xml><?xml version="1.0" encoding="utf-8"?>
<Properties xmlns="http://schemas.openxmlformats.org/officeDocument/2006/custom-properties" xmlns:vt="http://schemas.openxmlformats.org/officeDocument/2006/docPropsVTypes"/>
</file>